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F276FE" w14:textId="77777777" w:rsidR="00C94148" w:rsidRDefault="00C94148" w:rsidP="00C94148">
      <w:pPr>
        <w:pStyle w:val="Heading2"/>
        <w:numPr>
          <w:ilvl w:val="0"/>
          <w:numId w:val="0"/>
        </w:numPr>
        <w:spacing w:after="240"/>
        <w:ind w:left="357" w:hanging="357"/>
        <w:rPr>
          <w:rFonts w:cs="Tahoma"/>
          <w:szCs w:val="22"/>
        </w:rPr>
      </w:pPr>
      <w:bookmarkStart w:id="0" w:name="_Toc25136381"/>
      <w:r>
        <w:rPr>
          <w:rFonts w:cs="Tahoma"/>
          <w:szCs w:val="22"/>
        </w:rPr>
        <w:t xml:space="preserve">Lampiran 4. </w:t>
      </w:r>
      <w:r w:rsidRPr="00D65610">
        <w:rPr>
          <w:rFonts w:cs="Tahoma"/>
          <w:szCs w:val="22"/>
        </w:rPr>
        <w:t>Surat Pernyataan Komitmen</w:t>
      </w:r>
      <w:bookmarkEnd w:id="0"/>
    </w:p>
    <w:tbl>
      <w:tblPr>
        <w:tblW w:w="5000" w:type="pct"/>
        <w:tblLook w:val="0600" w:firstRow="0" w:lastRow="0" w:firstColumn="0" w:lastColumn="0" w:noHBand="1" w:noVBand="1"/>
      </w:tblPr>
      <w:tblGrid>
        <w:gridCol w:w="9071"/>
      </w:tblGrid>
      <w:tr w:rsidR="00C94148" w:rsidRPr="00F17AE5" w14:paraId="68A3E458" w14:textId="77777777" w:rsidTr="005C4A81">
        <w:tc>
          <w:tcPr>
            <w:tcW w:w="5000" w:type="pct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CBBEFA" w14:textId="77777777" w:rsidR="00C94148" w:rsidRPr="00F17AE5" w:rsidRDefault="00C94148" w:rsidP="005C4A81">
            <w:pPr>
              <w:spacing w:after="0"/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b/>
                <w:sz w:val="24"/>
                <w:szCs w:val="24"/>
              </w:rPr>
              <w:t>SURAT PERNYATAAN KOMITMEN</w:t>
            </w:r>
          </w:p>
          <w:p w14:paraId="176A21FD" w14:textId="77777777" w:rsidR="00C94148" w:rsidRPr="00F17AE5" w:rsidRDefault="00C94148" w:rsidP="005C4A81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</w:p>
          <w:p w14:paraId="5DA69DFB" w14:textId="77777777" w:rsidR="00C94148" w:rsidRPr="00F17AE5" w:rsidRDefault="00C94148" w:rsidP="005C4A81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 xml:space="preserve">Kami yang </w:t>
            </w:r>
            <w:proofErr w:type="spellStart"/>
            <w:r w:rsidRPr="00F17AE5">
              <w:rPr>
                <w:rFonts w:ascii="Bookman Old Style" w:hAnsi="Bookman Old Style"/>
                <w:sz w:val="24"/>
                <w:szCs w:val="24"/>
              </w:rPr>
              <w:t>bertandatangan</w:t>
            </w:r>
            <w:proofErr w:type="spellEnd"/>
            <w:r w:rsidRPr="00F17AE5">
              <w:rPr>
                <w:rFonts w:ascii="Bookman Old Style" w:hAnsi="Bookman Old Style"/>
                <w:sz w:val="24"/>
                <w:szCs w:val="24"/>
              </w:rPr>
              <w:t xml:space="preserve"> di bawah ini:</w:t>
            </w:r>
          </w:p>
          <w:p w14:paraId="5C07936D" w14:textId="77777777" w:rsidR="00C94148" w:rsidRPr="00F17AE5" w:rsidRDefault="00C94148" w:rsidP="005C4A81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Nama           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ab/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       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: ...........................................</w:t>
            </w:r>
            <w:r w:rsidRPr="00F17AE5">
              <w:rPr>
                <w:rFonts w:ascii="Bookman Old Style" w:hAnsi="Bookman Old Style"/>
                <w:sz w:val="24"/>
                <w:szCs w:val="24"/>
                <w:lang w:val="en-US"/>
              </w:rPr>
              <w:t>........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.....(1)</w:t>
            </w:r>
          </w:p>
          <w:p w14:paraId="29AFB65C" w14:textId="77777777" w:rsidR="00C94148" w:rsidRPr="00F17AE5" w:rsidRDefault="00C94148" w:rsidP="005C4A81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Jabatan                  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ab/>
              <w:t>: ........................................................(2)</w:t>
            </w:r>
          </w:p>
          <w:p w14:paraId="54F3A144" w14:textId="77777777" w:rsidR="00C94148" w:rsidRPr="00F17AE5" w:rsidRDefault="00C94148" w:rsidP="005C4A81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Lembaga/Instansi        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ab/>
              <w:t>: .................................................</w:t>
            </w:r>
            <w:r w:rsidRPr="00F17AE5">
              <w:rPr>
                <w:rFonts w:ascii="Bookman Old Style" w:hAnsi="Bookman Old Style"/>
                <w:sz w:val="24"/>
                <w:szCs w:val="24"/>
                <w:lang w:val="en-US"/>
              </w:rPr>
              <w:t>.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......(3)</w:t>
            </w:r>
          </w:p>
          <w:p w14:paraId="217E903C" w14:textId="77777777" w:rsidR="00C94148" w:rsidRPr="00F17AE5" w:rsidRDefault="00C94148" w:rsidP="005C4A81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Nam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Wisata Alam</w:t>
            </w:r>
            <w:r>
              <w:rPr>
                <w:rFonts w:ascii="Bookman Old Style" w:hAnsi="Bookman Old Style"/>
                <w:sz w:val="24"/>
                <w:szCs w:val="24"/>
              </w:rPr>
              <w:tab/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: ........................................................(4)</w:t>
            </w:r>
          </w:p>
          <w:p w14:paraId="0F70222B" w14:textId="77777777" w:rsidR="00C94148" w:rsidRPr="00F17AE5" w:rsidRDefault="00C94148" w:rsidP="005C4A81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Alam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at                       </w:t>
            </w:r>
            <w:r>
              <w:rPr>
                <w:rFonts w:ascii="Bookman Old Style" w:hAnsi="Bookman Old Style"/>
                <w:sz w:val="24"/>
                <w:szCs w:val="24"/>
              </w:rPr>
              <w:tab/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: ........................................................(5)</w:t>
            </w:r>
          </w:p>
          <w:p w14:paraId="5BDB9353" w14:textId="77777777" w:rsidR="00C94148" w:rsidRPr="00F17AE5" w:rsidRDefault="00C94148" w:rsidP="005C4A81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</w:p>
          <w:p w14:paraId="11AFD0D7" w14:textId="77777777" w:rsidR="00C94148" w:rsidRPr="00F17AE5" w:rsidRDefault="00C94148" w:rsidP="005C4A81">
            <w:pPr>
              <w:spacing w:after="0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 xml:space="preserve">Dalam rangka </w:t>
            </w:r>
            <w:r>
              <w:rPr>
                <w:rFonts w:ascii="Bookman Old Style" w:hAnsi="Bookman Old Style"/>
                <w:sz w:val="24"/>
                <w:szCs w:val="24"/>
              </w:rPr>
              <w:t>penilaian kesesuaian pihak pertama SNI 8013:2014 tentang Pengelolaan Pariwisata Alam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, dengan ini menyatakan berkomitmen untuk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melaksanakan:</w:t>
            </w:r>
          </w:p>
          <w:p w14:paraId="20EB7AFC" w14:textId="77777777" w:rsidR="00C94148" w:rsidRPr="00655BBB" w:rsidRDefault="00C94148" w:rsidP="00C94148">
            <w:pPr>
              <w:pStyle w:val="ListParagraph"/>
              <w:numPr>
                <w:ilvl w:val="2"/>
                <w:numId w:val="1"/>
              </w:numPr>
              <w:spacing w:after="0"/>
              <w:ind w:left="426" w:hanging="426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655BBB">
              <w:rPr>
                <w:rFonts w:ascii="Bookman Old Style" w:hAnsi="Bookman Old Style"/>
                <w:sz w:val="24"/>
                <w:szCs w:val="24"/>
              </w:rPr>
              <w:t>peningkatan pengelolaan pariwisata alam yang kami sesuai dengan Tabel Rencana Peningkatan Pengelolaan Pariwisata Alam terlampir.</w:t>
            </w:r>
          </w:p>
          <w:p w14:paraId="04D9D5D7" w14:textId="77777777" w:rsidR="00C94148" w:rsidRPr="00655BBB" w:rsidRDefault="00C94148" w:rsidP="00C94148">
            <w:pPr>
              <w:pStyle w:val="ListParagraph"/>
              <w:numPr>
                <w:ilvl w:val="2"/>
                <w:numId w:val="1"/>
              </w:numPr>
              <w:spacing w:after="120"/>
              <w:ind w:left="426" w:hanging="426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655BBB">
              <w:rPr>
                <w:rFonts w:ascii="Bookman Old Style" w:hAnsi="Bookman Old Style"/>
                <w:sz w:val="24"/>
                <w:szCs w:val="24"/>
              </w:rPr>
              <w:t>evaluasi peningkatan pengelolaan pariwisata alam pada objek wisata alam yang kami kelola selambatnya 2 (dua) tahun sejak pernyataan komitmen ini ditandatangani.</w:t>
            </w:r>
          </w:p>
          <w:p w14:paraId="33ED46BD" w14:textId="77777777" w:rsidR="00C94148" w:rsidRPr="00F17AE5" w:rsidRDefault="00C94148" w:rsidP="005C4A81">
            <w:pPr>
              <w:spacing w:after="120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Demikian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 xml:space="preserve">Pernyataan Komitmen ini kami buat dengan sebenar-benarnya tanpa adanya paksaan dari pihak </w:t>
            </w:r>
            <w:proofErr w:type="spellStart"/>
            <w:r w:rsidRPr="00F17AE5">
              <w:rPr>
                <w:rFonts w:ascii="Bookman Old Style" w:hAnsi="Bookman Old Style"/>
                <w:sz w:val="24"/>
                <w:szCs w:val="24"/>
              </w:rPr>
              <w:t>manapun</w:t>
            </w:r>
            <w:proofErr w:type="spellEnd"/>
            <w:r w:rsidRPr="00F17AE5">
              <w:rPr>
                <w:rFonts w:ascii="Bookman Old Style" w:hAnsi="Bookman Old Style"/>
                <w:sz w:val="24"/>
                <w:szCs w:val="24"/>
              </w:rPr>
              <w:t>.</w:t>
            </w:r>
          </w:p>
          <w:p w14:paraId="30BF8BE4" w14:textId="77777777" w:rsidR="00C94148" w:rsidRPr="00F17AE5" w:rsidRDefault="00C94148" w:rsidP="005C4A81">
            <w:pPr>
              <w:spacing w:after="0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                                              </w:t>
            </w:r>
            <w:r w:rsidRPr="00F17AE5">
              <w:rPr>
                <w:rFonts w:ascii="Bookman Old Style" w:hAnsi="Bookman Old Style"/>
                <w:sz w:val="24"/>
                <w:szCs w:val="24"/>
                <w:lang w:val="en-US"/>
              </w:rPr>
              <w:t>…….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............., ..............(</w:t>
            </w:r>
            <w:r>
              <w:rPr>
                <w:rFonts w:ascii="Bookman Old Style" w:hAnsi="Bookman Old Style"/>
                <w:sz w:val="24"/>
                <w:szCs w:val="24"/>
              </w:rPr>
              <w:t>6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)</w:t>
            </w:r>
          </w:p>
          <w:p w14:paraId="3F666B64" w14:textId="77777777" w:rsidR="00C94148" w:rsidRPr="00F17AE5" w:rsidRDefault="00C94148" w:rsidP="005C4A81">
            <w:pPr>
              <w:spacing w:after="0"/>
              <w:ind w:left="4770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Yang Menyatakan,</w:t>
            </w:r>
          </w:p>
          <w:p w14:paraId="5732B2B2" w14:textId="77777777" w:rsidR="00C94148" w:rsidRPr="00F17AE5" w:rsidRDefault="00C94148" w:rsidP="005C4A81">
            <w:pPr>
              <w:spacing w:after="0"/>
              <w:ind w:left="5820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  <w:p w14:paraId="4EFE288F" w14:textId="77777777" w:rsidR="00C94148" w:rsidRPr="00F17AE5" w:rsidRDefault="00C94148" w:rsidP="005C4A81">
            <w:pPr>
              <w:spacing w:after="0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                    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MATERAI</w:t>
            </w:r>
          </w:p>
          <w:p w14:paraId="0766E43F" w14:textId="77777777" w:rsidR="00C94148" w:rsidRPr="00F17AE5" w:rsidRDefault="00C94148" w:rsidP="005C4A81">
            <w:pPr>
              <w:spacing w:after="0"/>
              <w:ind w:left="4770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 xml:space="preserve">Rp. 6.000,- </w:t>
            </w:r>
          </w:p>
          <w:p w14:paraId="114F06C0" w14:textId="77777777" w:rsidR="00C94148" w:rsidRPr="00F17AE5" w:rsidRDefault="00C94148" w:rsidP="005C4A81">
            <w:pPr>
              <w:spacing w:after="0"/>
              <w:ind w:left="5820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  <w:p w14:paraId="1FC2C0A1" w14:textId="77777777" w:rsidR="00C94148" w:rsidRPr="00F17AE5" w:rsidRDefault="00C94148" w:rsidP="005C4A81">
            <w:pPr>
              <w:spacing w:after="0"/>
              <w:ind w:left="4820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...................</w:t>
            </w:r>
            <w:r w:rsidRPr="00F17AE5">
              <w:rPr>
                <w:rFonts w:ascii="Bookman Old Style" w:hAnsi="Bookman Old Style"/>
                <w:sz w:val="24"/>
                <w:szCs w:val="24"/>
                <w:lang w:val="en-US"/>
              </w:rPr>
              <w:t>.......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.......(</w:t>
            </w:r>
            <w:r>
              <w:rPr>
                <w:rFonts w:ascii="Bookman Old Style" w:hAnsi="Bookman Old Style"/>
                <w:sz w:val="24"/>
                <w:szCs w:val="24"/>
              </w:rPr>
              <w:t>7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)</w:t>
            </w:r>
          </w:p>
          <w:p w14:paraId="0D64A1E7" w14:textId="77777777" w:rsidR="00C94148" w:rsidRPr="00F17AE5" w:rsidRDefault="00C94148" w:rsidP="005C4A81">
            <w:pPr>
              <w:spacing w:after="0"/>
              <w:ind w:left="4820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(</w:t>
            </w:r>
            <w:r w:rsidRPr="00655BBB">
              <w:rPr>
                <w:rFonts w:ascii="Bookman Old Style" w:hAnsi="Bookman Old Style"/>
                <w:sz w:val="24"/>
                <w:szCs w:val="24"/>
              </w:rPr>
              <w:t>Pengelola Kawasan/ KKPH/ Kepala UPT/Dinas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)</w:t>
            </w:r>
          </w:p>
        </w:tc>
      </w:tr>
      <w:tr w:rsidR="00C94148" w:rsidRPr="00F17AE5" w14:paraId="1AC45D24" w14:textId="77777777" w:rsidTr="005C4A81">
        <w:tc>
          <w:tcPr>
            <w:tcW w:w="500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C0478" w14:textId="77777777" w:rsidR="00C94148" w:rsidRPr="00F17AE5" w:rsidRDefault="00C94148" w:rsidP="005C4A81">
            <w:pPr>
              <w:spacing w:after="0"/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</w:p>
        </w:tc>
      </w:tr>
    </w:tbl>
    <w:p w14:paraId="7A35F721" w14:textId="77777777" w:rsidR="00C94148" w:rsidRPr="00F17AE5" w:rsidRDefault="00C94148" w:rsidP="00C94148">
      <w:pPr>
        <w:spacing w:after="0"/>
        <w:ind w:left="280"/>
        <w:rPr>
          <w:rFonts w:ascii="Bookman Old Style" w:hAnsi="Bookman Old Style"/>
          <w:i/>
          <w:sz w:val="24"/>
          <w:szCs w:val="24"/>
        </w:rPr>
      </w:pPr>
    </w:p>
    <w:p w14:paraId="0356B104" w14:textId="77777777" w:rsidR="00C94148" w:rsidRPr="00F17AE5" w:rsidRDefault="00C94148" w:rsidP="00C94148">
      <w:pPr>
        <w:spacing w:after="0"/>
        <w:ind w:left="280"/>
        <w:rPr>
          <w:rFonts w:ascii="Bookman Old Style" w:hAnsi="Bookman Old Style"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>Keterangan Pengisian ;</w:t>
      </w:r>
    </w:p>
    <w:p w14:paraId="2FD19C07" w14:textId="77777777" w:rsidR="00C94148" w:rsidRPr="00F17AE5" w:rsidRDefault="00C94148" w:rsidP="00C94148">
      <w:pPr>
        <w:spacing w:after="0"/>
        <w:ind w:left="280"/>
        <w:rPr>
          <w:rFonts w:ascii="Bookman Old Style" w:hAnsi="Bookman Old Style"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 xml:space="preserve">(1). Nama </w:t>
      </w:r>
      <w:r w:rsidRPr="00D161F1">
        <w:rPr>
          <w:rFonts w:ascii="Bookman Old Style" w:hAnsi="Bookman Old Style"/>
          <w:i/>
          <w:sz w:val="24"/>
          <w:szCs w:val="24"/>
        </w:rPr>
        <w:t>Pengelola Kawasan/ KKPH/ Kepala UPT/Dinas</w:t>
      </w:r>
    </w:p>
    <w:p w14:paraId="175B8D84" w14:textId="77777777" w:rsidR="00C94148" w:rsidRPr="00F17AE5" w:rsidRDefault="00C94148" w:rsidP="00C94148">
      <w:pPr>
        <w:spacing w:after="0"/>
        <w:ind w:left="280"/>
        <w:rPr>
          <w:rFonts w:ascii="Bookman Old Style" w:hAnsi="Bookman Old Style"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>(2). Jabatan penanda tangan surat pernyataan</w:t>
      </w:r>
    </w:p>
    <w:p w14:paraId="2E50B3AE" w14:textId="77777777" w:rsidR="00C94148" w:rsidRPr="00F17AE5" w:rsidRDefault="00C94148" w:rsidP="00C94148">
      <w:pPr>
        <w:spacing w:after="0"/>
        <w:ind w:left="280"/>
        <w:rPr>
          <w:rFonts w:ascii="Bookman Old Style" w:hAnsi="Bookman Old Style"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 xml:space="preserve">(3). Nama </w:t>
      </w:r>
      <w:r>
        <w:rPr>
          <w:rFonts w:ascii="Bookman Old Style" w:hAnsi="Bookman Old Style"/>
          <w:i/>
          <w:sz w:val="24"/>
          <w:szCs w:val="24"/>
        </w:rPr>
        <w:t>Lembaga/Instansi Pengelola</w:t>
      </w:r>
    </w:p>
    <w:p w14:paraId="6909F2ED" w14:textId="77777777" w:rsidR="00C94148" w:rsidRPr="00F17AE5" w:rsidRDefault="00C94148" w:rsidP="00C94148">
      <w:pPr>
        <w:spacing w:after="0"/>
        <w:ind w:left="280"/>
        <w:rPr>
          <w:rFonts w:ascii="Bookman Old Style" w:hAnsi="Bookman Old Style"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 xml:space="preserve">(4). Nama </w:t>
      </w:r>
      <w:r>
        <w:rPr>
          <w:rFonts w:ascii="Bookman Old Style" w:hAnsi="Bookman Old Style"/>
          <w:i/>
          <w:sz w:val="24"/>
          <w:szCs w:val="24"/>
        </w:rPr>
        <w:t>Wisata Alam</w:t>
      </w:r>
      <w:r w:rsidRPr="00F17AE5">
        <w:rPr>
          <w:rFonts w:ascii="Bookman Old Style" w:hAnsi="Bookman Old Style"/>
          <w:i/>
          <w:sz w:val="24"/>
          <w:szCs w:val="24"/>
        </w:rPr>
        <w:t xml:space="preserve"> yang </w:t>
      </w:r>
      <w:r>
        <w:rPr>
          <w:rFonts w:ascii="Bookman Old Style" w:hAnsi="Bookman Old Style"/>
          <w:i/>
          <w:sz w:val="24"/>
          <w:szCs w:val="24"/>
        </w:rPr>
        <w:t>dilakukan penilaian kesesuaian</w:t>
      </w:r>
    </w:p>
    <w:p w14:paraId="3DB94A56" w14:textId="77777777" w:rsidR="00C94148" w:rsidRPr="00F17AE5" w:rsidRDefault="00C94148" w:rsidP="00C94148">
      <w:pPr>
        <w:spacing w:after="0"/>
        <w:ind w:left="280"/>
        <w:rPr>
          <w:rFonts w:ascii="Bookman Old Style" w:hAnsi="Bookman Old Style"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 xml:space="preserve">(5). Alamat </w:t>
      </w:r>
      <w:r>
        <w:rPr>
          <w:rFonts w:ascii="Bookman Old Style" w:hAnsi="Bookman Old Style"/>
          <w:i/>
          <w:sz w:val="24"/>
          <w:szCs w:val="24"/>
        </w:rPr>
        <w:t>wisata alam</w:t>
      </w:r>
    </w:p>
    <w:p w14:paraId="08658FBA" w14:textId="77777777" w:rsidR="00C94148" w:rsidRPr="00F17AE5" w:rsidRDefault="00C94148" w:rsidP="00C94148">
      <w:pPr>
        <w:spacing w:after="0"/>
        <w:ind w:left="280"/>
        <w:rPr>
          <w:rFonts w:ascii="Bookman Old Style" w:hAnsi="Bookman Old Style"/>
          <w:i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>(6). Tempat, tanggal penandatanganan</w:t>
      </w:r>
    </w:p>
    <w:p w14:paraId="3B4774D0" w14:textId="77777777" w:rsidR="00C94148" w:rsidRPr="00655BBB" w:rsidRDefault="00C94148" w:rsidP="00C94148">
      <w:pPr>
        <w:spacing w:after="0"/>
        <w:ind w:left="280"/>
        <w:rPr>
          <w:rFonts w:ascii="Bookman Old Style" w:hAnsi="Bookman Old Style"/>
          <w:sz w:val="24"/>
          <w:szCs w:val="24"/>
        </w:rPr>
        <w:sectPr w:rsidR="00C94148" w:rsidRPr="00655BBB" w:rsidSect="005C1B1D">
          <w:pgSz w:w="11906" w:h="16838" w:code="9"/>
          <w:pgMar w:top="1701" w:right="1134" w:bottom="1134" w:left="1701" w:header="709" w:footer="284" w:gutter="0"/>
          <w:cols w:space="708"/>
          <w:docGrid w:linePitch="360"/>
        </w:sectPr>
      </w:pPr>
      <w:r w:rsidRPr="00F17AE5">
        <w:rPr>
          <w:rFonts w:ascii="Bookman Old Style" w:hAnsi="Bookman Old Style"/>
          <w:i/>
          <w:sz w:val="24"/>
          <w:szCs w:val="24"/>
        </w:rPr>
        <w:t>(</w:t>
      </w:r>
      <w:r w:rsidRPr="00F17AE5">
        <w:rPr>
          <w:rFonts w:ascii="Bookman Old Style" w:hAnsi="Bookman Old Style"/>
          <w:i/>
          <w:sz w:val="24"/>
          <w:szCs w:val="24"/>
          <w:lang w:val="en-US"/>
        </w:rPr>
        <w:t>7</w:t>
      </w:r>
      <w:r w:rsidRPr="00F17AE5">
        <w:rPr>
          <w:rFonts w:ascii="Bookman Old Style" w:hAnsi="Bookman Old Style"/>
          <w:i/>
          <w:sz w:val="24"/>
          <w:szCs w:val="24"/>
        </w:rPr>
        <w:t xml:space="preserve">). Nama jelas </w:t>
      </w:r>
      <w:proofErr w:type="spellStart"/>
      <w:r w:rsidRPr="00F17AE5">
        <w:rPr>
          <w:rFonts w:ascii="Bookman Old Style" w:hAnsi="Bookman Old Style"/>
          <w:i/>
          <w:sz w:val="24"/>
          <w:szCs w:val="24"/>
        </w:rPr>
        <w:t>penandatangan</w:t>
      </w:r>
      <w:proofErr w:type="spellEnd"/>
    </w:p>
    <w:p w14:paraId="3AF42AF8" w14:textId="77777777" w:rsidR="00DE3738" w:rsidRDefault="00DE3738">
      <w:bookmarkStart w:id="1" w:name="_GoBack"/>
      <w:bookmarkEnd w:id="1"/>
    </w:p>
    <w:sectPr w:rsidR="00DE37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05518F"/>
    <w:multiLevelType w:val="hybridMultilevel"/>
    <w:tmpl w:val="630086C6"/>
    <w:lvl w:ilvl="0" w:tplc="DEB0884E">
      <w:start w:val="1"/>
      <w:numFmt w:val="decimal"/>
      <w:pStyle w:val="Heading2"/>
      <w:lvlText w:val="%1."/>
      <w:lvlJc w:val="left"/>
      <w:pPr>
        <w:ind w:left="720" w:hanging="360"/>
      </w:pPr>
      <w:rPr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955A45"/>
    <w:multiLevelType w:val="hybridMultilevel"/>
    <w:tmpl w:val="F23ED39E"/>
    <w:lvl w:ilvl="0" w:tplc="2A4AC1FC">
      <w:start w:val="1"/>
      <w:numFmt w:val="lowerLetter"/>
      <w:lvlText w:val="%1."/>
      <w:lvlJc w:val="left"/>
      <w:pPr>
        <w:ind w:left="2149" w:hanging="810"/>
      </w:pPr>
      <w:rPr>
        <w:rFonts w:hint="default"/>
      </w:rPr>
    </w:lvl>
    <w:lvl w:ilvl="1" w:tplc="5296AF58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548FD58">
      <w:start w:val="1"/>
      <w:numFmt w:val="decimal"/>
      <w:lvlText w:val="%3."/>
      <w:lvlJc w:val="left"/>
      <w:pPr>
        <w:ind w:left="3049" w:hanging="360"/>
      </w:pPr>
      <w:rPr>
        <w:rFonts w:hint="default"/>
      </w:r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DGzMLCwNDIwNDZX0lEKTi0uzszPAykwrAUAy8rnZCwAAAA="/>
  </w:docVars>
  <w:rsids>
    <w:rsidRoot w:val="00C94148"/>
    <w:rsid w:val="0099401A"/>
    <w:rsid w:val="00BA5BFB"/>
    <w:rsid w:val="00C94148"/>
    <w:rsid w:val="00CA0F43"/>
    <w:rsid w:val="00D436C2"/>
    <w:rsid w:val="00DE3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2CC62"/>
  <w15:chartTrackingRefBased/>
  <w15:docId w15:val="{1A5AC415-3952-49ED-9716-D7A910926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4148"/>
    <w:pPr>
      <w:spacing w:after="200" w:line="276" w:lineRule="auto"/>
    </w:pPr>
    <w:rPr>
      <w:rFonts w:ascii="Calibri" w:eastAsia="Calibri" w:hAnsi="Calibri" w:cs="Times New Roman"/>
      <w:lang w:val="id-ID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4148"/>
    <w:pPr>
      <w:keepNext/>
      <w:keepLines/>
      <w:numPr>
        <w:numId w:val="2"/>
      </w:numPr>
      <w:spacing w:after="0"/>
      <w:ind w:left="357" w:hanging="357"/>
      <w:outlineLvl w:val="1"/>
    </w:pPr>
    <w:rPr>
      <w:rFonts w:ascii="Tahoma" w:eastAsiaTheme="majorEastAsia" w:hAnsi="Tahom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94148"/>
    <w:rPr>
      <w:rFonts w:ascii="Tahoma" w:eastAsiaTheme="majorEastAsia" w:hAnsi="Tahoma" w:cstheme="majorBidi"/>
      <w:b/>
      <w:szCs w:val="26"/>
      <w:lang w:val="id-ID"/>
    </w:rPr>
  </w:style>
  <w:style w:type="paragraph" w:styleId="ListParagraph">
    <w:name w:val="List Paragraph"/>
    <w:basedOn w:val="Normal"/>
    <w:link w:val="ListParagraphChar"/>
    <w:uiPriority w:val="99"/>
    <w:qFormat/>
    <w:rsid w:val="00C94148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99"/>
    <w:rsid w:val="00C94148"/>
    <w:rPr>
      <w:rFonts w:ascii="Calibri" w:eastAsia="Calibri" w:hAnsi="Calibri" w:cs="Times New Roman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2</Words>
  <Characters>1386</Characters>
  <Application>Microsoft Office Word</Application>
  <DocSecurity>0</DocSecurity>
  <Lines>11</Lines>
  <Paragraphs>3</Paragraphs>
  <ScaleCrop>false</ScaleCrop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bar nugroho confera</dc:creator>
  <cp:keywords/>
  <dc:description/>
  <cp:lastModifiedBy>akbar nugroho confera</cp:lastModifiedBy>
  <cp:revision>1</cp:revision>
  <dcterms:created xsi:type="dcterms:W3CDTF">2020-03-16T06:44:00Z</dcterms:created>
  <dcterms:modified xsi:type="dcterms:W3CDTF">2020-03-16T06:45:00Z</dcterms:modified>
</cp:coreProperties>
</file>